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0FDAE2" w14:textId="3959D652" w:rsidR="00E76C14" w:rsidRPr="008E2EC5" w:rsidRDefault="00FB2C20">
      <w:pPr>
        <w:rPr>
          <w:rFonts w:cstheme="minorHAnsi"/>
        </w:rPr>
      </w:pPr>
      <w:bookmarkStart w:id="0" w:name="_GoBack"/>
      <w:bookmarkEnd w:id="0"/>
      <w:r w:rsidRPr="008E2EC5">
        <w:rPr>
          <w:rFonts w:cstheme="minorHAnsi"/>
        </w:rPr>
        <w:t xml:space="preserve">Academic Skills Center </w:t>
      </w:r>
    </w:p>
    <w:p w14:paraId="68CE146E" w14:textId="467FD0B2" w:rsidR="00FB2C20" w:rsidRPr="008E2EC5" w:rsidRDefault="00FB2C20">
      <w:pPr>
        <w:rPr>
          <w:rFonts w:cstheme="minorHAnsi"/>
        </w:rPr>
      </w:pPr>
      <w:r w:rsidRPr="008E2EC5">
        <w:rPr>
          <w:rFonts w:cstheme="minorHAnsi"/>
        </w:rPr>
        <w:t>Statistics Review #1</w:t>
      </w:r>
    </w:p>
    <w:p w14:paraId="5D990233" w14:textId="7EFDE9B1" w:rsidR="00FB2C20" w:rsidRPr="008E2EC5" w:rsidRDefault="00FB2C20">
      <w:pPr>
        <w:rPr>
          <w:rFonts w:cstheme="minorHAnsi"/>
        </w:rPr>
      </w:pPr>
      <w:r w:rsidRPr="008E2EC5">
        <w:rPr>
          <w:rFonts w:cstheme="minorHAnsi"/>
        </w:rPr>
        <w:t>1</w:t>
      </w:r>
      <w:r w:rsidR="00EA67DD">
        <w:rPr>
          <w:rFonts w:cstheme="minorHAnsi"/>
        </w:rPr>
        <w:t>.</w:t>
      </w:r>
      <w:r w:rsidRPr="008E2EC5">
        <w:rPr>
          <w:rFonts w:cstheme="minorHAnsi"/>
        </w:rPr>
        <w:t>Determine Whether the Following Data is continuous or discrete</w:t>
      </w:r>
    </w:p>
    <w:p w14:paraId="5E2B08E8" w14:textId="09BA6A9D" w:rsidR="00FB2C20" w:rsidRPr="008E2EC5" w:rsidRDefault="00FB2C20" w:rsidP="00FB2C20">
      <w:pPr>
        <w:pStyle w:val="ListParagraph"/>
        <w:numPr>
          <w:ilvl w:val="0"/>
          <w:numId w:val="1"/>
        </w:numPr>
        <w:rPr>
          <w:rFonts w:cstheme="minorHAnsi"/>
        </w:rPr>
      </w:pPr>
      <w:r w:rsidRPr="008E2EC5">
        <w:rPr>
          <w:rFonts w:cstheme="minorHAnsi"/>
        </w:rPr>
        <w:t>The number of people in a class</w:t>
      </w:r>
    </w:p>
    <w:p w14:paraId="4F98B9E3" w14:textId="0575726C" w:rsidR="00FB2C20" w:rsidRPr="008E2EC5" w:rsidRDefault="00FB2C20" w:rsidP="00FB2C20">
      <w:pPr>
        <w:pStyle w:val="ListParagraph"/>
        <w:numPr>
          <w:ilvl w:val="0"/>
          <w:numId w:val="1"/>
        </w:numPr>
        <w:rPr>
          <w:rFonts w:cstheme="minorHAnsi"/>
        </w:rPr>
      </w:pPr>
      <w:r w:rsidRPr="008E2EC5">
        <w:rPr>
          <w:rFonts w:cstheme="minorHAnsi"/>
        </w:rPr>
        <w:t>Temperature</w:t>
      </w:r>
    </w:p>
    <w:p w14:paraId="3DDA8AD6" w14:textId="41727742" w:rsidR="00FB2C20" w:rsidRPr="008E2EC5" w:rsidRDefault="00FB2C20" w:rsidP="00FB2C20">
      <w:pPr>
        <w:rPr>
          <w:rFonts w:cstheme="minorHAnsi"/>
        </w:rPr>
      </w:pPr>
      <w:r w:rsidRPr="008E2EC5">
        <w:rPr>
          <w:rFonts w:cstheme="minorHAnsi"/>
        </w:rPr>
        <w:t>2</w:t>
      </w:r>
      <w:r w:rsidR="00EA67DD">
        <w:rPr>
          <w:rFonts w:cstheme="minorHAnsi"/>
        </w:rPr>
        <w:t>.</w:t>
      </w:r>
      <w:r w:rsidRPr="008E2EC5">
        <w:rPr>
          <w:rFonts w:cstheme="minorHAnsi"/>
        </w:rPr>
        <w:t xml:space="preserve"> Consider the Following Collection of Sample Data</w:t>
      </w:r>
      <w:r w:rsidR="00764682">
        <w:rPr>
          <w:rFonts w:cstheme="minorHAnsi"/>
        </w:rPr>
        <w:t xml:space="preserve"> </w:t>
      </w:r>
      <w:r w:rsidRPr="008E2EC5">
        <w:rPr>
          <w:rFonts w:cstheme="minorHAnsi"/>
        </w:rPr>
        <w:t>?</w:t>
      </w:r>
      <w:r w:rsidR="004269AE" w:rsidRPr="008E2EC5">
        <w:rPr>
          <w:rFonts w:cstheme="minorHAnsi"/>
        </w:rPr>
        <w:t xml:space="preserve"> </w:t>
      </w:r>
      <w:r w:rsidRPr="008E2EC5">
        <w:rPr>
          <w:rFonts w:cstheme="minorHAnsi"/>
        </w:rPr>
        <w:t>35,35,31,27,35,28,28,34,99,31,27,35,5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B2C20" w:rsidRPr="008E2EC5" w14:paraId="7258F2DE" w14:textId="77777777" w:rsidTr="00FB2C20">
        <w:tc>
          <w:tcPr>
            <w:tcW w:w="3116" w:type="dxa"/>
          </w:tcPr>
          <w:p w14:paraId="7DA95A80" w14:textId="322E6306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Cut Point</w:t>
            </w:r>
          </w:p>
        </w:tc>
        <w:tc>
          <w:tcPr>
            <w:tcW w:w="3117" w:type="dxa"/>
          </w:tcPr>
          <w:p w14:paraId="6501E6EB" w14:textId="0158ECF6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 xml:space="preserve">Frequency </w:t>
            </w:r>
          </w:p>
        </w:tc>
        <w:tc>
          <w:tcPr>
            <w:tcW w:w="3117" w:type="dxa"/>
          </w:tcPr>
          <w:p w14:paraId="1504C07B" w14:textId="3BB8929A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 xml:space="preserve">Relative Frequency </w:t>
            </w:r>
          </w:p>
        </w:tc>
      </w:tr>
      <w:tr w:rsidR="00FB2C20" w:rsidRPr="008E2EC5" w14:paraId="23E57659" w14:textId="77777777" w:rsidTr="00FB2C20">
        <w:tc>
          <w:tcPr>
            <w:tcW w:w="3116" w:type="dxa"/>
          </w:tcPr>
          <w:p w14:paraId="596A13BA" w14:textId="5042ADF4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0-10</w:t>
            </w:r>
          </w:p>
        </w:tc>
        <w:tc>
          <w:tcPr>
            <w:tcW w:w="3117" w:type="dxa"/>
          </w:tcPr>
          <w:p w14:paraId="5583A1C2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35E16B7D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</w:tr>
      <w:tr w:rsidR="00FB2C20" w:rsidRPr="008E2EC5" w14:paraId="22058548" w14:textId="77777777" w:rsidTr="00FB2C20">
        <w:tc>
          <w:tcPr>
            <w:tcW w:w="3116" w:type="dxa"/>
          </w:tcPr>
          <w:p w14:paraId="34FA094D" w14:textId="7EB7391B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10-20</w:t>
            </w:r>
          </w:p>
        </w:tc>
        <w:tc>
          <w:tcPr>
            <w:tcW w:w="3117" w:type="dxa"/>
          </w:tcPr>
          <w:p w14:paraId="7743A80F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79934686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</w:tr>
      <w:tr w:rsidR="00FB2C20" w:rsidRPr="008E2EC5" w14:paraId="7324534A" w14:textId="77777777" w:rsidTr="00FB2C20">
        <w:tc>
          <w:tcPr>
            <w:tcW w:w="3116" w:type="dxa"/>
          </w:tcPr>
          <w:p w14:paraId="48D6E5B6" w14:textId="1B682003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20-30</w:t>
            </w:r>
          </w:p>
        </w:tc>
        <w:tc>
          <w:tcPr>
            <w:tcW w:w="3117" w:type="dxa"/>
          </w:tcPr>
          <w:p w14:paraId="773746B0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1E9FCA65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</w:tr>
      <w:tr w:rsidR="00FB2C20" w:rsidRPr="008E2EC5" w14:paraId="35D00261" w14:textId="77777777" w:rsidTr="00FB2C20">
        <w:tc>
          <w:tcPr>
            <w:tcW w:w="3116" w:type="dxa"/>
          </w:tcPr>
          <w:p w14:paraId="539C2C7A" w14:textId="6A1089BC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30-40</w:t>
            </w:r>
          </w:p>
        </w:tc>
        <w:tc>
          <w:tcPr>
            <w:tcW w:w="3117" w:type="dxa"/>
          </w:tcPr>
          <w:p w14:paraId="2963220F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5B1E55D7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</w:tr>
      <w:tr w:rsidR="00FB2C20" w:rsidRPr="008E2EC5" w14:paraId="16865249" w14:textId="77777777" w:rsidTr="00FB2C20">
        <w:tc>
          <w:tcPr>
            <w:tcW w:w="3116" w:type="dxa"/>
          </w:tcPr>
          <w:p w14:paraId="07F824F3" w14:textId="40B43409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40-50</w:t>
            </w:r>
          </w:p>
        </w:tc>
        <w:tc>
          <w:tcPr>
            <w:tcW w:w="3117" w:type="dxa"/>
          </w:tcPr>
          <w:p w14:paraId="55AE2C5B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15E89419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</w:tr>
      <w:tr w:rsidR="00FB2C20" w:rsidRPr="008E2EC5" w14:paraId="19B1A920" w14:textId="77777777" w:rsidTr="00FB2C20">
        <w:tc>
          <w:tcPr>
            <w:tcW w:w="3116" w:type="dxa"/>
          </w:tcPr>
          <w:p w14:paraId="3A0F6DC5" w14:textId="002417EF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50-60</w:t>
            </w:r>
          </w:p>
        </w:tc>
        <w:tc>
          <w:tcPr>
            <w:tcW w:w="3117" w:type="dxa"/>
          </w:tcPr>
          <w:p w14:paraId="7CF301B1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1194EF6B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</w:tr>
      <w:tr w:rsidR="00FB2C20" w:rsidRPr="008E2EC5" w14:paraId="62B88C4A" w14:textId="77777777" w:rsidTr="00FB2C20">
        <w:tc>
          <w:tcPr>
            <w:tcW w:w="3116" w:type="dxa"/>
          </w:tcPr>
          <w:p w14:paraId="4FB1EE84" w14:textId="6FB3E5E1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60-70</w:t>
            </w:r>
          </w:p>
        </w:tc>
        <w:tc>
          <w:tcPr>
            <w:tcW w:w="3117" w:type="dxa"/>
          </w:tcPr>
          <w:p w14:paraId="78181923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4F895617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</w:tr>
      <w:tr w:rsidR="00FB2C20" w:rsidRPr="008E2EC5" w14:paraId="416ECDDA" w14:textId="77777777" w:rsidTr="00FB2C20">
        <w:tc>
          <w:tcPr>
            <w:tcW w:w="3116" w:type="dxa"/>
          </w:tcPr>
          <w:p w14:paraId="5CEAEE37" w14:textId="05C68AA3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70-80</w:t>
            </w:r>
          </w:p>
        </w:tc>
        <w:tc>
          <w:tcPr>
            <w:tcW w:w="3117" w:type="dxa"/>
          </w:tcPr>
          <w:p w14:paraId="3BC18D12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0B4DC442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</w:tr>
      <w:tr w:rsidR="00FB2C20" w:rsidRPr="008E2EC5" w14:paraId="7C3F0035" w14:textId="77777777" w:rsidTr="00FB2C20">
        <w:tc>
          <w:tcPr>
            <w:tcW w:w="3116" w:type="dxa"/>
          </w:tcPr>
          <w:p w14:paraId="52DBEEAC" w14:textId="1C9E6E1C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80-90</w:t>
            </w:r>
          </w:p>
        </w:tc>
        <w:tc>
          <w:tcPr>
            <w:tcW w:w="3117" w:type="dxa"/>
          </w:tcPr>
          <w:p w14:paraId="5A602B74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366FDB5B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</w:tr>
      <w:tr w:rsidR="00FB2C20" w:rsidRPr="008E2EC5" w14:paraId="3FE025B1" w14:textId="77777777" w:rsidTr="00FB2C20">
        <w:tc>
          <w:tcPr>
            <w:tcW w:w="3116" w:type="dxa"/>
          </w:tcPr>
          <w:p w14:paraId="17F7DC67" w14:textId="5B0CF541" w:rsidR="00FB2C20" w:rsidRPr="008E2EC5" w:rsidRDefault="00FB2C20" w:rsidP="00FB2C20">
            <w:pPr>
              <w:rPr>
                <w:rFonts w:cstheme="minorHAnsi"/>
              </w:rPr>
            </w:pPr>
            <w:r w:rsidRPr="008E2EC5">
              <w:rPr>
                <w:rFonts w:cstheme="minorHAnsi"/>
              </w:rPr>
              <w:t>99-100</w:t>
            </w:r>
          </w:p>
        </w:tc>
        <w:tc>
          <w:tcPr>
            <w:tcW w:w="3117" w:type="dxa"/>
          </w:tcPr>
          <w:p w14:paraId="1ACF2BAB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18CB0734" w14:textId="77777777" w:rsidR="00FB2C20" w:rsidRPr="008E2EC5" w:rsidRDefault="00FB2C20" w:rsidP="00FB2C20">
            <w:pPr>
              <w:rPr>
                <w:rFonts w:cstheme="minorHAnsi"/>
              </w:rPr>
            </w:pPr>
          </w:p>
        </w:tc>
      </w:tr>
    </w:tbl>
    <w:p w14:paraId="1D015B42" w14:textId="1B299D40" w:rsidR="00FB2C20" w:rsidRPr="008E2EC5" w:rsidRDefault="00FB2C20" w:rsidP="00FB2C20">
      <w:pPr>
        <w:rPr>
          <w:rFonts w:cstheme="minorHAnsi"/>
        </w:rPr>
      </w:pPr>
    </w:p>
    <w:p w14:paraId="2682638A" w14:textId="367658AC" w:rsidR="00FB2C20" w:rsidRPr="008E2EC5" w:rsidRDefault="00FB2C20" w:rsidP="00FB2C20">
      <w:pPr>
        <w:rPr>
          <w:rFonts w:cstheme="minorHAnsi"/>
        </w:rPr>
      </w:pPr>
      <w:r w:rsidRPr="008E2EC5">
        <w:rPr>
          <w:rFonts w:cstheme="minorHAnsi"/>
        </w:rPr>
        <w:t>B) Make a relative Frequency Histogram for the data in part a, what is the best classification of this distribution?</w:t>
      </w:r>
    </w:p>
    <w:p w14:paraId="753492B4" w14:textId="15C2FE3B" w:rsidR="00FB2C20" w:rsidRPr="008E2EC5" w:rsidRDefault="00FB2C20" w:rsidP="00FB2C20">
      <w:pPr>
        <w:rPr>
          <w:rFonts w:cstheme="minorHAnsi"/>
        </w:rPr>
      </w:pPr>
      <w:r w:rsidRPr="008E2EC5">
        <w:rPr>
          <w:rFonts w:cstheme="minorHAnsi"/>
        </w:rPr>
        <w:t>C) Find the Mean, Mode, and Median of the data</w:t>
      </w:r>
    </w:p>
    <w:p w14:paraId="749FCF8F" w14:textId="3F50DA30" w:rsidR="00FB2C20" w:rsidRPr="008E2EC5" w:rsidRDefault="00FB2C20" w:rsidP="00FB2C20">
      <w:pPr>
        <w:rPr>
          <w:rFonts w:cstheme="minorHAnsi"/>
        </w:rPr>
      </w:pPr>
      <w:r w:rsidRPr="008E2EC5">
        <w:rPr>
          <w:rFonts w:cstheme="minorHAnsi"/>
        </w:rPr>
        <w:t>D)Find the standard Deviation of data, and interpret</w:t>
      </w:r>
    </w:p>
    <w:p w14:paraId="1BCF27A0" w14:textId="627EDB07" w:rsidR="00FB2C20" w:rsidRPr="008E2EC5" w:rsidRDefault="00FB2C20" w:rsidP="00FB2C20">
      <w:pPr>
        <w:rPr>
          <w:rFonts w:cstheme="minorHAnsi"/>
        </w:rPr>
      </w:pPr>
      <w:r w:rsidRPr="008E2EC5">
        <w:rPr>
          <w:rFonts w:cstheme="minorHAnsi"/>
        </w:rPr>
        <w:t>E) Find the Z score of the data value 35, interpret in words</w:t>
      </w:r>
    </w:p>
    <w:p w14:paraId="37A57FDF" w14:textId="05266ACB" w:rsidR="00FB2C20" w:rsidRPr="008E2EC5" w:rsidRDefault="00FB2C20" w:rsidP="00FB2C20">
      <w:pPr>
        <w:rPr>
          <w:rFonts w:cstheme="minorHAnsi"/>
        </w:rPr>
      </w:pPr>
      <w:r w:rsidRPr="008E2EC5">
        <w:rPr>
          <w:rFonts w:cstheme="minorHAnsi"/>
        </w:rPr>
        <w:t xml:space="preserve">F) find 5-number summary </w:t>
      </w:r>
    </w:p>
    <w:p w14:paraId="2DDB92B0" w14:textId="3CD86538" w:rsidR="00FB2C20" w:rsidRPr="008E2EC5" w:rsidRDefault="00FB2C20" w:rsidP="00FB2C20">
      <w:pPr>
        <w:rPr>
          <w:rFonts w:cstheme="minorHAnsi"/>
        </w:rPr>
      </w:pPr>
      <w:r w:rsidRPr="008E2EC5">
        <w:rPr>
          <w:rFonts w:cstheme="minorHAnsi"/>
        </w:rPr>
        <w:t xml:space="preserve">G) find interquartile Range </w:t>
      </w:r>
    </w:p>
    <w:p w14:paraId="54AFF733" w14:textId="4F8D8B91" w:rsidR="00FB2C20" w:rsidRPr="008E2EC5" w:rsidRDefault="00FB2C20" w:rsidP="00FB2C20">
      <w:pPr>
        <w:rPr>
          <w:rFonts w:cstheme="minorHAnsi"/>
        </w:rPr>
      </w:pPr>
      <w:r w:rsidRPr="008E2EC5">
        <w:rPr>
          <w:rFonts w:cstheme="minorHAnsi"/>
        </w:rPr>
        <w:t>3</w:t>
      </w:r>
      <w:r w:rsidR="00EA67DD">
        <w:rPr>
          <w:rFonts w:cstheme="minorHAnsi"/>
        </w:rPr>
        <w:t>.</w:t>
      </w:r>
      <w:r w:rsidRPr="008E2EC5">
        <w:rPr>
          <w:rFonts w:cstheme="minorHAnsi"/>
        </w:rPr>
        <w:t xml:space="preserve"> Population has a mean of 205 and SD of 45. Chebyshev’s rule states at least 89% of the numbers lie between ____ and ____. (Numbers not generic form)</w:t>
      </w:r>
    </w:p>
    <w:p w14:paraId="2B83D308" w14:textId="206E806D" w:rsidR="006204BF" w:rsidRPr="008E2EC5" w:rsidRDefault="006204BF" w:rsidP="00FB2C20">
      <w:pPr>
        <w:rPr>
          <w:rFonts w:cstheme="minorHAnsi"/>
        </w:rPr>
      </w:pPr>
      <w:r w:rsidRPr="008E2EC5">
        <w:rPr>
          <w:rFonts w:cstheme="minorHAnsi"/>
        </w:rPr>
        <w:t>4</w:t>
      </w:r>
      <w:r w:rsidR="00EA67DD">
        <w:rPr>
          <w:rFonts w:cstheme="minorHAnsi"/>
        </w:rPr>
        <w:t>.</w:t>
      </w:r>
      <w:r w:rsidRPr="008E2EC5">
        <w:rPr>
          <w:rFonts w:cstheme="minorHAnsi"/>
        </w:rPr>
        <w:t xml:space="preserve"> Data Value from a sample with mean 52 and standard deviation 5 and Z-score of 20. What is the data value?</w:t>
      </w:r>
    </w:p>
    <w:p w14:paraId="733795F0" w14:textId="77D5F513" w:rsidR="006204BF" w:rsidRPr="00764682" w:rsidRDefault="009D5101" w:rsidP="00FB2C20">
      <w:pPr>
        <w:rPr>
          <w:rFonts w:cstheme="minorHAnsi"/>
        </w:rPr>
      </w:pPr>
      <w:r w:rsidRPr="008E2EC5">
        <w:rPr>
          <w:rFonts w:cstheme="minorHAnsi"/>
        </w:rPr>
        <w:t>5</w:t>
      </w:r>
      <w:r w:rsidR="00EA67DD">
        <w:rPr>
          <w:rFonts w:cstheme="minorHAnsi"/>
        </w:rPr>
        <w:t>.</w:t>
      </w:r>
      <w:r w:rsidR="00764682">
        <w:rPr>
          <w:rFonts w:cstheme="minorHAnsi"/>
        </w:rPr>
        <w:t xml:space="preserve">  A</w:t>
      </w:r>
      <w:r w:rsidR="00EA67DD">
        <w:rPr>
          <w:rFonts w:cstheme="minorHAnsi"/>
        </w:rPr>
        <w:t>)</w:t>
      </w:r>
      <w:r w:rsidRPr="008E2EC5">
        <w:rPr>
          <w:rFonts w:cstheme="minorHAnsi"/>
          <w:color w:val="000000"/>
        </w:rPr>
        <w:t>Two coins are tossed, find the probability that two heads are obtained. </w:t>
      </w:r>
      <w:r w:rsidRPr="008E2EC5">
        <w:rPr>
          <w:rFonts w:cstheme="minorHAnsi"/>
          <w:b/>
          <w:bCs/>
          <w:color w:val="000000"/>
        </w:rPr>
        <w:t>Note:</w:t>
      </w:r>
      <w:r w:rsidRPr="008E2EC5">
        <w:rPr>
          <w:rFonts w:cstheme="minorHAnsi"/>
          <w:color w:val="000000"/>
        </w:rPr>
        <w:t> Each coin has two possible outcomes H (heads) and T (Tails).</w:t>
      </w:r>
    </w:p>
    <w:p w14:paraId="603765CB" w14:textId="2410E760" w:rsidR="009D5101" w:rsidRPr="008E2EC5" w:rsidRDefault="00764682" w:rsidP="00FB2C20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B )</w:t>
      </w:r>
      <w:r w:rsidR="009D5101" w:rsidRPr="008E2EC5">
        <w:rPr>
          <w:rFonts w:cstheme="minorHAnsi"/>
          <w:color w:val="000000"/>
        </w:rPr>
        <w:t xml:space="preserve">A Die is </w:t>
      </w:r>
      <w:r w:rsidR="003B6248" w:rsidRPr="008E2EC5">
        <w:rPr>
          <w:rFonts w:cstheme="minorHAnsi"/>
          <w:color w:val="000000"/>
        </w:rPr>
        <w:t>rolled,</w:t>
      </w:r>
      <w:r w:rsidR="009D5101" w:rsidRPr="008E2EC5">
        <w:rPr>
          <w:rFonts w:cstheme="minorHAnsi"/>
          <w:color w:val="000000"/>
        </w:rPr>
        <w:t xml:space="preserve"> and a coin is tossed, </w:t>
      </w:r>
      <w:r w:rsidR="004269AE" w:rsidRPr="008E2EC5">
        <w:rPr>
          <w:rFonts w:cstheme="minorHAnsi"/>
          <w:color w:val="000000"/>
        </w:rPr>
        <w:t>find the probability that the die shows an odd number and the coin shows a head?</w:t>
      </w:r>
    </w:p>
    <w:p w14:paraId="08B913DA" w14:textId="3ADB8993" w:rsidR="009D5101" w:rsidRDefault="00764682" w:rsidP="00FB2C2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</w:rPr>
        <w:t>C)</w:t>
      </w:r>
      <w:r w:rsidR="004269AE" w:rsidRPr="008E2EC5">
        <w:rPr>
          <w:rFonts w:cstheme="minorHAnsi"/>
          <w:color w:val="000000"/>
          <w:shd w:val="clear" w:color="auto" w:fill="FFFFFF"/>
        </w:rPr>
        <w:t xml:space="preserve"> A jar contains 3 red marbles, 7 green marbles and 10 white marbles. If a marble is drawn from the jar at random, what is the probability that this marble is white?</w:t>
      </w:r>
    </w:p>
    <w:p w14:paraId="29D9B507" w14:textId="77777777" w:rsidR="00EA67DD" w:rsidRDefault="00EA67DD" w:rsidP="00FB2C2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lastRenderedPageBreak/>
        <w:t>6.</w:t>
      </w:r>
    </w:p>
    <w:p w14:paraId="1339A7D1" w14:textId="40DE43BE" w:rsidR="00E1220B" w:rsidRDefault="00E1220B" w:rsidP="00FB2C2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Draw 1 Card from a 52 Card Deck. Let Q= Queen and N= Card Drawn is a number card (2-10) determine</w:t>
      </w:r>
    </w:p>
    <w:p w14:paraId="6544E391" w14:textId="4605AF9D" w:rsidR="00E1220B" w:rsidRDefault="00E1220B" w:rsidP="00E1220B">
      <w:pPr>
        <w:pStyle w:val="ListParagraph"/>
        <w:numPr>
          <w:ilvl w:val="0"/>
          <w:numId w:val="2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P(N)</w:t>
      </w:r>
    </w:p>
    <w:p w14:paraId="632F0315" w14:textId="1E87BED5" w:rsidR="00E1220B" w:rsidRDefault="00E1220B" w:rsidP="00E1220B">
      <w:pPr>
        <w:pStyle w:val="ListParagraph"/>
        <w:numPr>
          <w:ilvl w:val="0"/>
          <w:numId w:val="2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P(Q’)</w:t>
      </w:r>
    </w:p>
    <w:p w14:paraId="655AC80B" w14:textId="01597D97" w:rsidR="00E1220B" w:rsidRDefault="00E1220B" w:rsidP="00E1220B">
      <w:pPr>
        <w:pStyle w:val="ListParagraph"/>
        <w:numPr>
          <w:ilvl w:val="0"/>
          <w:numId w:val="2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P(Q u N)</w:t>
      </w:r>
    </w:p>
    <w:p w14:paraId="15CC9B02" w14:textId="56A2B3B0" w:rsidR="00E1220B" w:rsidRDefault="00E1220B" w:rsidP="00E1220B">
      <w:pPr>
        <w:pStyle w:val="ListParagraph"/>
        <w:numPr>
          <w:ilvl w:val="0"/>
          <w:numId w:val="2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P(Q n N’)</w:t>
      </w:r>
    </w:p>
    <w:p w14:paraId="52F12C99" w14:textId="4419D4A1" w:rsidR="00E1220B" w:rsidRPr="00E1220B" w:rsidRDefault="00E1220B" w:rsidP="00E1220B">
      <w:pPr>
        <w:pStyle w:val="ListParagraph"/>
        <w:numPr>
          <w:ilvl w:val="0"/>
          <w:numId w:val="2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Are N &amp; Q mutually Exclusive? </w:t>
      </w:r>
    </w:p>
    <w:sectPr w:rsidR="00E1220B" w:rsidRPr="00E122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E5A16"/>
    <w:multiLevelType w:val="hybridMultilevel"/>
    <w:tmpl w:val="376470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67428E"/>
    <w:multiLevelType w:val="hybridMultilevel"/>
    <w:tmpl w:val="9344FA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LUwtTCytDSwtDRW0lEKTi0uzszPAykwrAUAVazOeiwAAAA="/>
  </w:docVars>
  <w:rsids>
    <w:rsidRoot w:val="00FB2C20"/>
    <w:rsid w:val="003B6248"/>
    <w:rsid w:val="004269AE"/>
    <w:rsid w:val="006204BF"/>
    <w:rsid w:val="00676B52"/>
    <w:rsid w:val="00764682"/>
    <w:rsid w:val="008E2EC5"/>
    <w:rsid w:val="00924042"/>
    <w:rsid w:val="009768EC"/>
    <w:rsid w:val="009D5101"/>
    <w:rsid w:val="00A658A2"/>
    <w:rsid w:val="00E1220B"/>
    <w:rsid w:val="00E76C14"/>
    <w:rsid w:val="00EA67DD"/>
    <w:rsid w:val="00FB2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D0940"/>
  <w15:chartTrackingRefBased/>
  <w15:docId w15:val="{6162EA03-B279-49F2-91F9-977382E3D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C20"/>
    <w:pPr>
      <w:ind w:left="720"/>
      <w:contextualSpacing/>
    </w:pPr>
  </w:style>
  <w:style w:type="table" w:styleId="TableGrid">
    <w:name w:val="Table Grid"/>
    <w:basedOn w:val="TableNormal"/>
    <w:uiPriority w:val="39"/>
    <w:rsid w:val="00FB2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19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87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05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11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92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8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54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0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7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Howard</dc:creator>
  <cp:keywords/>
  <dc:description/>
  <cp:lastModifiedBy>Madelyn Haines</cp:lastModifiedBy>
  <cp:revision>2</cp:revision>
  <dcterms:created xsi:type="dcterms:W3CDTF">2019-09-11T18:45:00Z</dcterms:created>
  <dcterms:modified xsi:type="dcterms:W3CDTF">2019-09-11T18:45:00Z</dcterms:modified>
</cp:coreProperties>
</file>